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3887AF78" w:rsidR="00FB424B" w:rsidRPr="00E925BA" w:rsidRDefault="005A3E8B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y 18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1B2668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289EBC84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5A3E8B" w:rsidRPr="007E20AF">
        <w:rPr>
          <w:sz w:val="18"/>
          <w:szCs w:val="18"/>
        </w:rPr>
        <w:t>0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0A3E79BB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</w:p>
    <w:p w14:paraId="5083813E" w14:textId="6C2B59C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pproval of March 16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0C84400F" w14:textId="70D93343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pproval of April 5, 2023 Accounts Payable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6B101E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   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571CA436" w14:textId="5571E36A" w:rsidR="00FB1581" w:rsidRPr="007E20AF" w:rsidRDefault="00051DD3" w:rsidP="00A92E27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5A3E8B" w:rsidRPr="007E20AF">
        <w:rPr>
          <w:sz w:val="18"/>
          <w:szCs w:val="18"/>
        </w:rPr>
        <w:t>Received refund from Liberty Mutual for Treasurer’s Bond.  Cody Hoover will be attending the mandatory liquid fuels meeting on May 25, 2023.</w:t>
      </w:r>
    </w:p>
    <w:p w14:paraId="63C8BEF6" w14:textId="6FE57B7E" w:rsidR="00F34E86" w:rsidRPr="007E20AF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7E20AF">
        <w:rPr>
          <w:b/>
          <w:bCs/>
          <w:sz w:val="18"/>
          <w:szCs w:val="18"/>
        </w:rPr>
        <w:t xml:space="preserve">:  </w:t>
      </w:r>
      <w:r w:rsidR="005A3E8B" w:rsidRPr="007E20AF">
        <w:rPr>
          <w:sz w:val="18"/>
          <w:szCs w:val="18"/>
        </w:rPr>
        <w:t>Linda Betts emailed concerning erosion on Meadowview Drive.</w:t>
      </w: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44FB9145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5A3E8B" w:rsidRPr="00A92E27">
        <w:rPr>
          <w:sz w:val="18"/>
          <w:szCs w:val="18"/>
        </w:rPr>
        <w:t>Donny Bay is working on skid plates for mower/tractor.</w:t>
      </w:r>
    </w:p>
    <w:p w14:paraId="4AC1AE46" w14:textId="139D3CEF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66A40994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5A3E8B" w:rsidRPr="00A92E27">
        <w:rPr>
          <w:sz w:val="18"/>
          <w:szCs w:val="18"/>
        </w:rPr>
        <w:t>Project will start once school is out.</w:t>
      </w:r>
    </w:p>
    <w:bookmarkEnd w:id="1"/>
    <w:p w14:paraId="32F31B25" w14:textId="01770591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5A3E8B" w:rsidRPr="00A92E27">
        <w:rPr>
          <w:sz w:val="18"/>
          <w:szCs w:val="18"/>
        </w:rPr>
        <w:t>Project will start once school is out.  Randis wants change to easement.</w:t>
      </w:r>
    </w:p>
    <w:p w14:paraId="3C55FC67" w14:textId="44BE989E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5A3E8B" w:rsidRPr="00A92E27">
        <w:rPr>
          <w:sz w:val="18"/>
          <w:szCs w:val="18"/>
        </w:rPr>
        <w:t>Waiting on</w:t>
      </w:r>
      <w:r w:rsidR="00380D39" w:rsidRPr="00A92E27">
        <w:rPr>
          <w:sz w:val="18"/>
          <w:szCs w:val="18"/>
        </w:rPr>
        <w:t>PennDOT.</w:t>
      </w:r>
    </w:p>
    <w:p w14:paraId="340ED79C" w14:textId="14296F10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380D39" w:rsidRPr="00A92E27">
        <w:rPr>
          <w:sz w:val="18"/>
          <w:szCs w:val="18"/>
        </w:rPr>
        <w:t>Must be submitted by July.</w:t>
      </w:r>
    </w:p>
    <w:p w14:paraId="2510E947" w14:textId="66AFA828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A3E8B" w:rsidRPr="00A92E27">
        <w:rPr>
          <w:sz w:val="18"/>
          <w:szCs w:val="18"/>
        </w:rPr>
        <w:t>No update.</w:t>
      </w:r>
    </w:p>
    <w:p w14:paraId="6DFC1EA5" w14:textId="4E986661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5A3E8B" w:rsidRPr="00A92E27">
        <w:rPr>
          <w:sz w:val="18"/>
          <w:szCs w:val="18"/>
        </w:rPr>
        <w:t>No update.</w:t>
      </w:r>
    </w:p>
    <w:p w14:paraId="1B48198A" w14:textId="219044FA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5A3E8B" w:rsidRPr="00A92E27">
        <w:rPr>
          <w:sz w:val="18"/>
          <w:szCs w:val="18"/>
        </w:rPr>
        <w:t>No update.</w:t>
      </w:r>
    </w:p>
    <w:p w14:paraId="2296C1FE" w14:textId="20AEA1B7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5A3E8B" w:rsidRPr="00A92E27">
        <w:rPr>
          <w:sz w:val="18"/>
          <w:szCs w:val="18"/>
        </w:rPr>
        <w:t>Cody Hoover approved the invoice for Susquehanna Fire Equipment Co. for $340</w:t>
      </w:r>
      <w:r w:rsidR="00263F0C" w:rsidRPr="00A92E27">
        <w:rPr>
          <w:sz w:val="18"/>
          <w:szCs w:val="18"/>
        </w:rPr>
        <w:t>--</w:t>
      </w:r>
      <w:r w:rsidR="005A3E8B" w:rsidRPr="00A92E27">
        <w:rPr>
          <w:sz w:val="18"/>
          <w:szCs w:val="18"/>
        </w:rPr>
        <w:t xml:space="preserve">safety issue.  Mark Ranck made a motion to have Duraclean Restoration Services, Inc. perform an interior cleaning of duct systems, all registers and vents for $980.50; with a </w:t>
      </w:r>
      <w:r w:rsidR="00263F0C" w:rsidRPr="00A92E27">
        <w:rPr>
          <w:sz w:val="18"/>
          <w:szCs w:val="18"/>
        </w:rPr>
        <w:t>2nd</w:t>
      </w:r>
      <w:r w:rsidR="005A3E8B" w:rsidRPr="00A92E27">
        <w:rPr>
          <w:sz w:val="18"/>
          <w:szCs w:val="18"/>
        </w:rPr>
        <w:t xml:space="preserve"> from John Harvey; </w:t>
      </w:r>
      <w:r w:rsidR="00CE7324" w:rsidRPr="00A92E27">
        <w:rPr>
          <w:sz w:val="18"/>
          <w:szCs w:val="18"/>
        </w:rPr>
        <w:t>Unanimous.</w:t>
      </w:r>
    </w:p>
    <w:bookmarkEnd w:id="3"/>
    <w:p w14:paraId="3C9B31C8" w14:textId="270B8FFF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CB73B1" w:rsidRPr="00A92E27">
        <w:rPr>
          <w:sz w:val="18"/>
          <w:szCs w:val="18"/>
        </w:rPr>
        <w:t>Mark Ranck</w:t>
      </w:r>
      <w:r w:rsidR="00CE7324" w:rsidRPr="00A92E27">
        <w:rPr>
          <w:sz w:val="18"/>
          <w:szCs w:val="18"/>
        </w:rPr>
        <w:t xml:space="preserve"> is working on things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0C4E0E84" w14:textId="1DEFCC1F" w:rsidR="00F95874" w:rsidRPr="00A92E27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 </w:t>
      </w:r>
      <w:r w:rsidR="00CE7324" w:rsidRPr="00A92E27">
        <w:rPr>
          <w:sz w:val="18"/>
          <w:szCs w:val="18"/>
        </w:rPr>
        <w:t>W</w:t>
      </w:r>
      <w:r w:rsidR="00CB73B1" w:rsidRPr="00A92E27">
        <w:rPr>
          <w:sz w:val="18"/>
          <w:szCs w:val="18"/>
        </w:rPr>
        <w:t>aiting for Dance</w:t>
      </w:r>
      <w:r w:rsidR="00CE7324" w:rsidRPr="00A92E27">
        <w:rPr>
          <w:sz w:val="18"/>
          <w:szCs w:val="18"/>
        </w:rPr>
        <w:t xml:space="preserve"> Drier, Solicitor</w:t>
      </w:r>
      <w:r w:rsidR="00CB73B1" w:rsidRPr="00A92E27">
        <w:rPr>
          <w:sz w:val="18"/>
          <w:szCs w:val="18"/>
        </w:rPr>
        <w:t>.</w:t>
      </w:r>
    </w:p>
    <w:p w14:paraId="25D9BA82" w14:textId="3BC02A07" w:rsidR="00CC1FDA" w:rsidRPr="00A92E27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yant</w:t>
      </w:r>
      <w:r w:rsidR="004205A0" w:rsidRPr="00A92E27">
        <w:rPr>
          <w:sz w:val="18"/>
          <w:szCs w:val="18"/>
        </w:rPr>
        <w:t xml:space="preserve">:  </w:t>
      </w:r>
      <w:r w:rsidR="00CE7324" w:rsidRPr="00A92E27">
        <w:rPr>
          <w:sz w:val="18"/>
          <w:szCs w:val="18"/>
        </w:rPr>
        <w:t>W</w:t>
      </w:r>
      <w:r w:rsidR="00CB73B1" w:rsidRPr="00A92E27">
        <w:rPr>
          <w:sz w:val="18"/>
          <w:szCs w:val="18"/>
        </w:rPr>
        <w:t xml:space="preserve">aiting for </w:t>
      </w:r>
      <w:r w:rsidR="00CE7324" w:rsidRPr="00A92E27">
        <w:rPr>
          <w:sz w:val="18"/>
          <w:szCs w:val="18"/>
        </w:rPr>
        <w:t xml:space="preserve">Dance &amp; </w:t>
      </w:r>
      <w:r w:rsidR="00CB73B1" w:rsidRPr="00A92E27">
        <w:rPr>
          <w:sz w:val="18"/>
          <w:szCs w:val="18"/>
        </w:rPr>
        <w:t>meeting w/codes.</w:t>
      </w:r>
    </w:p>
    <w:p w14:paraId="2339AA1E" w14:textId="32823E5C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CE7324" w:rsidRPr="00A92E27">
        <w:rPr>
          <w:sz w:val="18"/>
          <w:szCs w:val="18"/>
        </w:rPr>
        <w:t xml:space="preserve">Working on </w:t>
      </w:r>
      <w:r w:rsidR="00263F0C" w:rsidRPr="00A92E27">
        <w:rPr>
          <w:sz w:val="18"/>
          <w:szCs w:val="18"/>
        </w:rPr>
        <w:t>Memo of Understanding</w:t>
      </w:r>
      <w:r w:rsidR="00CE7324" w:rsidRPr="00A92E27">
        <w:rPr>
          <w:sz w:val="18"/>
          <w:szCs w:val="18"/>
        </w:rPr>
        <w:t xml:space="preserve"> with Lycoming County.  PennDOT will have Bassett Engineering perform a weight study/inspection.</w:t>
      </w:r>
    </w:p>
    <w:p w14:paraId="551E58BC" w14:textId="53EBB9DC" w:rsidR="00083F50" w:rsidRPr="00A92E27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 </w:t>
      </w:r>
      <w:r w:rsidR="00CE7324" w:rsidRPr="00A92E27">
        <w:rPr>
          <w:sz w:val="18"/>
          <w:szCs w:val="18"/>
        </w:rPr>
        <w:t>W</w:t>
      </w:r>
      <w:r w:rsidR="00CB73B1" w:rsidRPr="00A92E27">
        <w:rPr>
          <w:sz w:val="18"/>
          <w:szCs w:val="18"/>
        </w:rPr>
        <w:t>aiting for Dance.</w:t>
      </w:r>
    </w:p>
    <w:p w14:paraId="08F28550" w14:textId="61FB39BB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Equipment Quotes:</w:t>
      </w:r>
    </w:p>
    <w:p w14:paraId="4426EC52" w14:textId="537AE824" w:rsidR="006B101E" w:rsidRPr="00A92E27" w:rsidRDefault="006B101E" w:rsidP="006B101E">
      <w:pPr>
        <w:pStyle w:val="ListParagraph"/>
        <w:numPr>
          <w:ilvl w:val="1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Skid Steer:</w:t>
      </w:r>
      <w:r w:rsidR="00CB73B1" w:rsidRPr="00A92E27">
        <w:rPr>
          <w:sz w:val="18"/>
          <w:szCs w:val="18"/>
        </w:rPr>
        <w:t xml:space="preserve">  Tabled</w:t>
      </w:r>
      <w:r w:rsidR="00CE7324" w:rsidRPr="00A92E27">
        <w:rPr>
          <w:sz w:val="18"/>
          <w:szCs w:val="18"/>
        </w:rPr>
        <w:t>.</w:t>
      </w:r>
    </w:p>
    <w:p w14:paraId="33F12B9A" w14:textId="2B120281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Hoffman Property:</w:t>
      </w:r>
      <w:r w:rsidR="00CB73B1" w:rsidRPr="00A92E27">
        <w:rPr>
          <w:sz w:val="18"/>
          <w:szCs w:val="18"/>
        </w:rPr>
        <w:t xml:space="preserve">  </w:t>
      </w:r>
      <w:r w:rsidR="00CE7324" w:rsidRPr="00A92E27">
        <w:rPr>
          <w:sz w:val="18"/>
          <w:szCs w:val="18"/>
        </w:rPr>
        <w:t>W</w:t>
      </w:r>
      <w:r w:rsidR="00CB73B1" w:rsidRPr="00A92E27">
        <w:rPr>
          <w:sz w:val="18"/>
          <w:szCs w:val="18"/>
        </w:rPr>
        <w:t xml:space="preserve">aiting for </w:t>
      </w:r>
      <w:r w:rsidR="00CE7324" w:rsidRPr="00A92E27">
        <w:rPr>
          <w:sz w:val="18"/>
          <w:szCs w:val="18"/>
        </w:rPr>
        <w:t xml:space="preserve">Dance &amp; </w:t>
      </w:r>
      <w:r w:rsidR="00CB73B1" w:rsidRPr="00A92E27">
        <w:rPr>
          <w:sz w:val="18"/>
          <w:szCs w:val="18"/>
        </w:rPr>
        <w:t>meeting w/codes.</w:t>
      </w:r>
    </w:p>
    <w:p w14:paraId="51CC4E87" w14:textId="3B73E521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Permit Ordinance</w:t>
      </w:r>
      <w:r w:rsidR="00CB73B1" w:rsidRPr="00A92E27">
        <w:rPr>
          <w:sz w:val="18"/>
          <w:szCs w:val="18"/>
        </w:rPr>
        <w:t xml:space="preserve">:   </w:t>
      </w:r>
      <w:r w:rsidR="00CE7324" w:rsidRPr="00A92E27">
        <w:rPr>
          <w:sz w:val="18"/>
          <w:szCs w:val="18"/>
        </w:rPr>
        <w:t>Waiting for Dance.</w:t>
      </w:r>
    </w:p>
    <w:p w14:paraId="325B1133" w14:textId="03A4FF61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 waiting for Dance.</w:t>
      </w:r>
    </w:p>
    <w:p w14:paraId="163EDA67" w14:textId="2DF3F219" w:rsidR="004205A0" w:rsidRPr="00A92E27" w:rsidRDefault="00F75378" w:rsidP="006B101E">
      <w:pPr>
        <w:tabs>
          <w:tab w:val="left" w:pos="90"/>
          <w:tab w:val="left" w:pos="540"/>
        </w:tabs>
        <w:spacing w:after="0"/>
        <w:ind w:left="360"/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ab/>
      </w:r>
      <w:r w:rsidRPr="00A92E27">
        <w:rPr>
          <w:b/>
          <w:bCs/>
          <w:sz w:val="18"/>
          <w:szCs w:val="18"/>
        </w:rPr>
        <w:tab/>
      </w:r>
      <w:r w:rsidR="002A7FA3" w:rsidRPr="00A92E27">
        <w:rPr>
          <w:b/>
          <w:bCs/>
          <w:sz w:val="18"/>
          <w:szCs w:val="18"/>
          <w:u w:val="single"/>
        </w:rPr>
        <w:t>New Bu</w:t>
      </w:r>
      <w:r w:rsidR="009C7271" w:rsidRPr="00A92E27">
        <w:rPr>
          <w:b/>
          <w:bCs/>
          <w:sz w:val="18"/>
          <w:szCs w:val="18"/>
          <w:u w:val="single"/>
        </w:rPr>
        <w:t>siness:</w:t>
      </w:r>
      <w:r w:rsidR="005C456F" w:rsidRPr="00A92E27">
        <w:rPr>
          <w:b/>
          <w:bCs/>
          <w:sz w:val="18"/>
          <w:szCs w:val="18"/>
          <w:u w:val="single"/>
        </w:rPr>
        <w:t xml:space="preserve"> </w:t>
      </w:r>
      <w:r w:rsidR="005C456F" w:rsidRPr="00A92E27">
        <w:rPr>
          <w:sz w:val="18"/>
          <w:szCs w:val="18"/>
        </w:rPr>
        <w:t xml:space="preserve"> </w:t>
      </w:r>
    </w:p>
    <w:p w14:paraId="0B41D471" w14:textId="74DBCFA5" w:rsidR="00CE7324" w:rsidRPr="00A92E27" w:rsidRDefault="00CE7324" w:rsidP="00CE7324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Cody Hoover received a call from Denny Baver of Bush Hill Road that the grass is getting high.</w:t>
      </w:r>
      <w:r w:rsidR="00263F0C" w:rsidRPr="00A92E27">
        <w:rPr>
          <w:sz w:val="18"/>
          <w:szCs w:val="18"/>
        </w:rPr>
        <w:t xml:space="preserve"> Have Dance issue an NOV.</w:t>
      </w:r>
    </w:p>
    <w:p w14:paraId="7AE1D6CB" w14:textId="0CDC1E4A" w:rsidR="00263F0C" w:rsidRPr="00A92E27" w:rsidRDefault="00263F0C" w:rsidP="00CE7324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Board approved to pay Midland Asphalt Materials Inc. $8,400 for crackseal.</w:t>
      </w:r>
    </w:p>
    <w:p w14:paraId="7624FD11" w14:textId="5ABC2BAC" w:rsidR="00263F0C" w:rsidRPr="00A92E27" w:rsidRDefault="00A92E27" w:rsidP="00CE7324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</w:t>
      </w:r>
      <w:r w:rsidR="00263F0C" w:rsidRPr="00A92E27">
        <w:rPr>
          <w:sz w:val="18"/>
          <w:szCs w:val="18"/>
        </w:rPr>
        <w:t>Mark Ranck made a motion to pay All Excavating &amp; Paving</w:t>
      </w:r>
      <w:r w:rsidRPr="00A92E27">
        <w:rPr>
          <w:sz w:val="18"/>
          <w:szCs w:val="18"/>
        </w:rPr>
        <w:t xml:space="preserve"> $7,500 for work performed on Ridgetop Road; with a 2</w:t>
      </w:r>
      <w:r w:rsidRPr="00A92E27">
        <w:rPr>
          <w:sz w:val="18"/>
          <w:szCs w:val="18"/>
          <w:vertAlign w:val="superscript"/>
        </w:rPr>
        <w:t>nd</w:t>
      </w:r>
      <w:r w:rsidRPr="00A92E27">
        <w:rPr>
          <w:sz w:val="18"/>
          <w:szCs w:val="18"/>
        </w:rPr>
        <w:t xml:space="preserve"> from John Harvey; Unanimous.</w:t>
      </w:r>
    </w:p>
    <w:p w14:paraId="6112AFE4" w14:textId="2461A98A" w:rsidR="00A92E27" w:rsidRPr="00A92E27" w:rsidRDefault="00A92E27" w:rsidP="00CE7324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Mark discussed invoice with Jason Metzger of HRI as we never received a breakdown of roads as asked for on 12/20/2022 &amp; 1/23/2023.  Mosteller &amp; Loudenslager Roads weren’t on the bid; Ridgetop Road required more work; John said they did a good job.  Mark Ranck made a motion to pay HRI, Inc. $45,792.67 for paving; with a 2</w:t>
      </w:r>
      <w:r w:rsidRPr="00A92E27">
        <w:rPr>
          <w:sz w:val="18"/>
          <w:szCs w:val="18"/>
          <w:vertAlign w:val="superscript"/>
        </w:rPr>
        <w:t>nd</w:t>
      </w:r>
      <w:r w:rsidRPr="00A92E27">
        <w:rPr>
          <w:sz w:val="18"/>
          <w:szCs w:val="18"/>
        </w:rPr>
        <w:t xml:space="preserve"> from John Harvey; Unanimous.</w:t>
      </w:r>
    </w:p>
    <w:p w14:paraId="3F95B8CD" w14:textId="3EFF8331" w:rsidR="00582325" w:rsidRPr="00A92E27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  <w:u w:val="single"/>
        </w:rPr>
        <w:t>Reports:</w:t>
      </w:r>
    </w:p>
    <w:p w14:paraId="58DD8924" w14:textId="42D2AB76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A05297" w:rsidRPr="00A92E27">
        <w:rPr>
          <w:sz w:val="18"/>
          <w:szCs w:val="18"/>
        </w:rPr>
        <w:t>No report.</w:t>
      </w:r>
      <w:r w:rsidR="0084157B" w:rsidRPr="00A92E27">
        <w:rPr>
          <w:sz w:val="18"/>
          <w:szCs w:val="18"/>
        </w:rPr>
        <w:t xml:space="preserve"> </w:t>
      </w:r>
    </w:p>
    <w:p w14:paraId="56817349" w14:textId="24DDBB4B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CE7324" w:rsidRPr="00A92E27">
        <w:rPr>
          <w:color w:val="26282A"/>
          <w:sz w:val="18"/>
          <w:szCs w:val="18"/>
        </w:rPr>
        <w:t>F-250 gets serviced for check engine light.  F-550 then needs brakes.</w:t>
      </w:r>
    </w:p>
    <w:p w14:paraId="607D0123" w14:textId="277FCC3C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 </w:t>
      </w:r>
      <w:r w:rsidR="00CE7324" w:rsidRPr="00A92E27">
        <w:rPr>
          <w:sz w:val="18"/>
          <w:szCs w:val="18"/>
        </w:rPr>
        <w:t>E-mail from Cody Hoover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29589A11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2C1CA6" w:rsidRPr="00A92E27">
        <w:rPr>
          <w:sz w:val="18"/>
          <w:szCs w:val="18"/>
        </w:rPr>
        <w:t>No report.</w:t>
      </w:r>
    </w:p>
    <w:p w14:paraId="0B08D741" w14:textId="6578B92C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CE7324" w:rsidRPr="00A92E27">
        <w:rPr>
          <w:sz w:val="18"/>
          <w:szCs w:val="18"/>
        </w:rPr>
        <w:t>Mark Ranck is in charge from 5/19/23 to 5/26/23.</w:t>
      </w:r>
    </w:p>
    <w:p w14:paraId="260E5E4F" w14:textId="77777777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CE7324" w:rsidRPr="00A92E27">
        <w:rPr>
          <w:sz w:val="18"/>
          <w:szCs w:val="18"/>
        </w:rPr>
        <w:t>Cody Hoover made a motion to use Act 13 money to replace the rusted mufflers in generator; with a second from John Harvey; Unanimous.  Mark Ranck will get an estimate.</w:t>
      </w:r>
    </w:p>
    <w:p w14:paraId="1537E3F7" w14:textId="510D7BD1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086A08" w:rsidRPr="00A92E27">
        <w:rPr>
          <w:sz w:val="18"/>
          <w:szCs w:val="18"/>
        </w:rPr>
        <w:t>Deb Weisbrod suggested we have Dance Drier to both meetings.</w:t>
      </w:r>
      <w:r w:rsidR="00263F0C" w:rsidRPr="00A92E27">
        <w:rPr>
          <w:sz w:val="18"/>
          <w:szCs w:val="18"/>
        </w:rPr>
        <w:t xml:space="preserve">  </w:t>
      </w:r>
      <w:r w:rsidR="00086A08" w:rsidRPr="00A92E27">
        <w:rPr>
          <w:sz w:val="18"/>
          <w:szCs w:val="18"/>
        </w:rPr>
        <w:t>Gabriel Weaver of Katzmaier Road was hoping to gain knowledge from the zoning hearing board; discussed with codes already.</w:t>
      </w:r>
    </w:p>
    <w:p w14:paraId="6380194B" w14:textId="581DA387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086A08" w:rsidRPr="00A92E27">
        <w:rPr>
          <w:sz w:val="18"/>
          <w:szCs w:val="18"/>
        </w:rPr>
        <w:t>Township needs 2 more loads of salt.  Cody Hoover will schedule a meeting with Dance Drier &amp; Mark Ranck.  Mark Ranck thanked John Harvey for his work while he was out.  John Harvey said Double D did a very good job on Sugar Camp Road.  Cody Hoover wished Lyn Bennett a speedy recovery.</w:t>
      </w:r>
    </w:p>
    <w:p w14:paraId="24C2A5EC" w14:textId="71202E3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 </w:t>
      </w:r>
      <w:r w:rsidR="00FC6A86" w:rsidRPr="00A92E27">
        <w:rPr>
          <w:sz w:val="18"/>
          <w:szCs w:val="18"/>
        </w:rPr>
        <w:t>None.</w:t>
      </w:r>
    </w:p>
    <w:p w14:paraId="351F69A6" w14:textId="77777777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086A08">
        <w:rPr>
          <w:sz w:val="20"/>
          <w:szCs w:val="20"/>
        </w:rPr>
        <w:t xml:space="preserve">Mark Ranck made a motion to </w:t>
      </w:r>
      <w:r w:rsidR="001B38FF" w:rsidRPr="009A6B80">
        <w:rPr>
          <w:sz w:val="20"/>
          <w:szCs w:val="20"/>
        </w:rPr>
        <w:t xml:space="preserve">adjourn the </w:t>
      </w:r>
      <w:r w:rsidRPr="009A6B80">
        <w:rPr>
          <w:sz w:val="20"/>
          <w:szCs w:val="20"/>
        </w:rPr>
        <w:t>meeting</w:t>
      </w:r>
      <w:r w:rsidR="001B38FF" w:rsidRPr="009A6B80">
        <w:rPr>
          <w:sz w:val="20"/>
          <w:szCs w:val="20"/>
        </w:rPr>
        <w:t xml:space="preserve"> at</w:t>
      </w:r>
      <w:r w:rsidR="001B38FF" w:rsidRPr="009A6B80">
        <w:rPr>
          <w:b/>
          <w:bCs/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7:</w:t>
      </w:r>
      <w:r w:rsidR="00086A08">
        <w:rPr>
          <w:sz w:val="20"/>
          <w:szCs w:val="20"/>
        </w:rPr>
        <w:t>56</w:t>
      </w:r>
      <w:r w:rsidR="001B38FF" w:rsidRPr="009A6B80">
        <w:rPr>
          <w:sz w:val="20"/>
          <w:szCs w:val="20"/>
        </w:rPr>
        <w:t xml:space="preserve"> PM</w:t>
      </w:r>
      <w:r w:rsidR="00086A08">
        <w:rPr>
          <w:sz w:val="20"/>
          <w:szCs w:val="20"/>
        </w:rPr>
        <w:t>; with a second from John Harvey; Unanimous</w:t>
      </w:r>
      <w:r w:rsidR="001B38FF" w:rsidRPr="009A6B80">
        <w:rPr>
          <w:sz w:val="20"/>
          <w:szCs w:val="20"/>
        </w:rPr>
        <w:t xml:space="preserve">. </w:t>
      </w: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E229A" w14:textId="77777777" w:rsidR="00F00F7D" w:rsidRDefault="00F00F7D" w:rsidP="00922EE1">
      <w:r>
        <w:separator/>
      </w:r>
    </w:p>
  </w:endnote>
  <w:endnote w:type="continuationSeparator" w:id="0">
    <w:p w14:paraId="7E88C1D7" w14:textId="77777777" w:rsidR="00F00F7D" w:rsidRDefault="00F00F7D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AEFC5" w14:textId="77777777" w:rsidR="00F00F7D" w:rsidRDefault="00F00F7D" w:rsidP="00922EE1">
      <w:r>
        <w:separator/>
      </w:r>
    </w:p>
  </w:footnote>
  <w:footnote w:type="continuationSeparator" w:id="0">
    <w:p w14:paraId="18F1E041" w14:textId="77777777" w:rsidR="00F00F7D" w:rsidRDefault="00F00F7D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9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0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1"/>
  </w:num>
  <w:num w:numId="9" w16cid:durableId="1241912554">
    <w:abstractNumId w:val="46"/>
  </w:num>
  <w:num w:numId="10" w16cid:durableId="120810848">
    <w:abstractNumId w:val="36"/>
  </w:num>
  <w:num w:numId="11" w16cid:durableId="1054038331">
    <w:abstractNumId w:val="42"/>
  </w:num>
  <w:num w:numId="12" w16cid:durableId="269361968">
    <w:abstractNumId w:val="35"/>
  </w:num>
  <w:num w:numId="13" w16cid:durableId="2072384768">
    <w:abstractNumId w:val="27"/>
  </w:num>
  <w:num w:numId="14" w16cid:durableId="111484086">
    <w:abstractNumId w:val="31"/>
  </w:num>
  <w:num w:numId="15" w16cid:durableId="412581491">
    <w:abstractNumId w:val="16"/>
  </w:num>
  <w:num w:numId="16" w16cid:durableId="2015300053">
    <w:abstractNumId w:val="39"/>
  </w:num>
  <w:num w:numId="17" w16cid:durableId="1987934926">
    <w:abstractNumId w:val="56"/>
  </w:num>
  <w:num w:numId="18" w16cid:durableId="1557736420">
    <w:abstractNumId w:val="29"/>
  </w:num>
  <w:num w:numId="19" w16cid:durableId="1688828989">
    <w:abstractNumId w:val="61"/>
  </w:num>
  <w:num w:numId="20" w16cid:durableId="908732477">
    <w:abstractNumId w:val="40"/>
  </w:num>
  <w:num w:numId="21" w16cid:durableId="1042823190">
    <w:abstractNumId w:val="11"/>
  </w:num>
  <w:num w:numId="22" w16cid:durableId="1012610267">
    <w:abstractNumId w:val="28"/>
  </w:num>
  <w:num w:numId="23" w16cid:durableId="1737123891">
    <w:abstractNumId w:val="5"/>
  </w:num>
  <w:num w:numId="24" w16cid:durableId="2051804298">
    <w:abstractNumId w:val="37"/>
  </w:num>
  <w:num w:numId="25" w16cid:durableId="884028321">
    <w:abstractNumId w:val="34"/>
  </w:num>
  <w:num w:numId="26" w16cid:durableId="745373677">
    <w:abstractNumId w:val="44"/>
  </w:num>
  <w:num w:numId="27" w16cid:durableId="414476366">
    <w:abstractNumId w:val="62"/>
  </w:num>
  <w:num w:numId="28" w16cid:durableId="1052970972">
    <w:abstractNumId w:val="4"/>
  </w:num>
  <w:num w:numId="29" w16cid:durableId="1633289072">
    <w:abstractNumId w:val="60"/>
  </w:num>
  <w:num w:numId="30" w16cid:durableId="212426948">
    <w:abstractNumId w:val="3"/>
  </w:num>
  <w:num w:numId="31" w16cid:durableId="1328747389">
    <w:abstractNumId w:val="49"/>
  </w:num>
  <w:num w:numId="32" w16cid:durableId="117842671">
    <w:abstractNumId w:val="25"/>
  </w:num>
  <w:num w:numId="33" w16cid:durableId="804153336">
    <w:abstractNumId w:val="57"/>
  </w:num>
  <w:num w:numId="34" w16cid:durableId="2063867064">
    <w:abstractNumId w:val="20"/>
  </w:num>
  <w:num w:numId="35" w16cid:durableId="651064662">
    <w:abstractNumId w:val="58"/>
  </w:num>
  <w:num w:numId="36" w16cid:durableId="1205826773">
    <w:abstractNumId w:val="15"/>
  </w:num>
  <w:num w:numId="37" w16cid:durableId="1284071612">
    <w:abstractNumId w:val="30"/>
  </w:num>
  <w:num w:numId="38" w16cid:durableId="1418792372">
    <w:abstractNumId w:val="50"/>
  </w:num>
  <w:num w:numId="39" w16cid:durableId="1706903601">
    <w:abstractNumId w:val="32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59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3"/>
  </w:num>
  <w:num w:numId="49" w16cid:durableId="1954164694">
    <w:abstractNumId w:val="47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5"/>
  </w:num>
  <w:num w:numId="53" w16cid:durableId="1318191252">
    <w:abstractNumId w:val="38"/>
  </w:num>
  <w:num w:numId="54" w16cid:durableId="717364173">
    <w:abstractNumId w:val="41"/>
  </w:num>
  <w:num w:numId="55" w16cid:durableId="1597665139">
    <w:abstractNumId w:val="54"/>
  </w:num>
  <w:num w:numId="56" w16cid:durableId="1102917396">
    <w:abstractNumId w:val="48"/>
  </w:num>
  <w:num w:numId="57" w16cid:durableId="2111319041">
    <w:abstractNumId w:val="52"/>
  </w:num>
  <w:num w:numId="58" w16cid:durableId="356081241">
    <w:abstractNumId w:val="45"/>
  </w:num>
  <w:num w:numId="59" w16cid:durableId="671299407">
    <w:abstractNumId w:val="0"/>
  </w:num>
  <w:num w:numId="60" w16cid:durableId="956256289">
    <w:abstractNumId w:val="33"/>
  </w:num>
  <w:num w:numId="61" w16cid:durableId="298193780">
    <w:abstractNumId w:val="53"/>
  </w:num>
  <w:num w:numId="62" w16cid:durableId="2039312305">
    <w:abstractNumId w:val="22"/>
  </w:num>
  <w:num w:numId="63" w16cid:durableId="7080739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3-05-22T22:31:00Z</dcterms:created>
  <dcterms:modified xsi:type="dcterms:W3CDTF">2023-05-22T23:30:00Z</dcterms:modified>
</cp:coreProperties>
</file>